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B30E09" w14:textId="40EE931A" w:rsidR="00AA0E5B" w:rsidRPr="00C853BE" w:rsidRDefault="00FC133A" w:rsidP="00CC4399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Project Name:</w:t>
      </w:r>
      <w:r w:rsidR="008F37E6" w:rsidRPr="00C853BE">
        <w:rPr>
          <w:b/>
          <w:sz w:val="32"/>
          <w:szCs w:val="32"/>
        </w:rPr>
        <w:t xml:space="preserve"> </w:t>
      </w:r>
      <w:r w:rsidR="00D21A19">
        <w:rPr>
          <w:b/>
          <w:sz w:val="32"/>
          <w:szCs w:val="32"/>
        </w:rPr>
        <w:t xml:space="preserve"> </w:t>
      </w:r>
    </w:p>
    <w:p w14:paraId="6B8F0D73" w14:textId="2E0C37AD" w:rsidR="00C853BE" w:rsidRPr="00C853BE" w:rsidRDefault="00FC133A" w:rsidP="008F37E6">
      <w:pPr>
        <w:tabs>
          <w:tab w:val="left" w:pos="4320"/>
          <w:tab w:val="left" w:pos="7560"/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Reviewer:</w:t>
      </w:r>
      <w:r w:rsidR="00D21A19">
        <w:rPr>
          <w:b/>
          <w:sz w:val="32"/>
          <w:szCs w:val="32"/>
        </w:rPr>
        <w:t xml:space="preserve"> </w:t>
      </w:r>
      <w:r w:rsidR="00305CEE" w:rsidRPr="00C853BE">
        <w:rPr>
          <w:b/>
          <w:sz w:val="32"/>
          <w:szCs w:val="32"/>
        </w:rPr>
        <w:t xml:space="preserve"> </w:t>
      </w:r>
      <w:r w:rsidR="00D21A19" w:rsidRPr="00343003">
        <w:rPr>
          <w:rFonts w:asciiTheme="majorHAnsi" w:hAnsiTheme="majorHAnsi" w:cstheme="majorHAnsi"/>
          <w:b/>
          <w:sz w:val="32"/>
          <w:szCs w:val="32"/>
        </w:rPr>
        <w:t xml:space="preserve"> </w:t>
      </w:r>
    </w:p>
    <w:p w14:paraId="132E6895" w14:textId="1C9304BE" w:rsidR="00FC133A" w:rsidRPr="006F38B7" w:rsidRDefault="00CC4399" w:rsidP="00D21A19">
      <w:pPr>
        <w:tabs>
          <w:tab w:val="left" w:pos="4320"/>
          <w:tab w:val="left" w:pos="7200"/>
          <w:tab w:val="left" w:leader="underscore" w:pos="9360"/>
        </w:tabs>
        <w:spacing w:after="0"/>
        <w:rPr>
          <w:rFonts w:cstheme="minorHAnsi"/>
          <w:b/>
          <w:sz w:val="32"/>
          <w:szCs w:val="32"/>
        </w:rPr>
      </w:pPr>
      <w:r w:rsidRPr="00C853BE">
        <w:rPr>
          <w:b/>
          <w:sz w:val="32"/>
          <w:szCs w:val="32"/>
        </w:rPr>
        <w:t>Date:</w:t>
      </w:r>
      <w:r w:rsidR="00D21A19" w:rsidRPr="00D21A19">
        <w:rPr>
          <w:sz w:val="32"/>
          <w:szCs w:val="32"/>
        </w:rPr>
        <w:t xml:space="preserve"> </w:t>
      </w:r>
      <w:r w:rsidR="006F38B7">
        <w:rPr>
          <w:sz w:val="32"/>
          <w:szCs w:val="32"/>
        </w:rPr>
        <w:t xml:space="preserve">                                       </w:t>
      </w:r>
      <w:r w:rsidR="006F38B7">
        <w:rPr>
          <w:rFonts w:asciiTheme="majorHAnsi" w:hAnsiTheme="majorHAnsi" w:cstheme="majorHAnsi"/>
          <w:sz w:val="32"/>
          <w:szCs w:val="32"/>
        </w:rPr>
        <w:t xml:space="preserve">         </w:t>
      </w:r>
      <w:r w:rsidR="006F38B7" w:rsidRPr="006F38B7">
        <w:rPr>
          <w:rFonts w:cstheme="minorHAnsi"/>
          <w:b/>
          <w:sz w:val="32"/>
          <w:szCs w:val="32"/>
        </w:rPr>
        <w:t>Time:                                              Section:</w:t>
      </w:r>
    </w:p>
    <w:p w14:paraId="766ED299" w14:textId="4A5CB19C" w:rsidR="00CC4399" w:rsidRPr="00554073" w:rsidRDefault="00A844B5" w:rsidP="00A844B5">
      <w:pPr>
        <w:pStyle w:val="Heading1"/>
        <w:numPr>
          <w:ilvl w:val="0"/>
          <w:numId w:val="2"/>
        </w:numPr>
        <w:spacing w:before="120"/>
        <w:ind w:left="288" w:hanging="288"/>
        <w:rPr>
          <w:b/>
          <w:color w:val="auto"/>
        </w:rPr>
      </w:pPr>
      <w:r>
        <w:rPr>
          <w:b/>
          <w:color w:val="auto"/>
        </w:rPr>
        <w:t>T</w:t>
      </w:r>
      <w:r w:rsidR="00CC4399" w:rsidRPr="00554073">
        <w:rPr>
          <w:b/>
          <w:color w:val="auto"/>
        </w:rPr>
        <w:t>eam Presentation</w:t>
      </w:r>
    </w:p>
    <w:tbl>
      <w:tblPr>
        <w:tblW w:w="10790" w:type="dxa"/>
        <w:tblLayout w:type="fixed"/>
        <w:tblLook w:val="04A0" w:firstRow="1" w:lastRow="0" w:firstColumn="1" w:lastColumn="0" w:noHBand="0" w:noVBand="1"/>
      </w:tblPr>
      <w:tblGrid>
        <w:gridCol w:w="1992"/>
        <w:gridCol w:w="1547"/>
        <w:gridCol w:w="1547"/>
        <w:gridCol w:w="1547"/>
        <w:gridCol w:w="1727"/>
        <w:gridCol w:w="1710"/>
        <w:gridCol w:w="720"/>
      </w:tblGrid>
      <w:tr w:rsidR="00BA6D34" w:rsidRPr="00AA0E5B" w14:paraId="1F768547" w14:textId="77777777" w:rsidTr="00EE1C1A">
        <w:trPr>
          <w:trHeight w:hRule="exact" w:val="848"/>
        </w:trPr>
        <w:tc>
          <w:tcPr>
            <w:tcW w:w="19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9239CF" w14:textId="54473C25" w:rsidR="00BA6D34" w:rsidRPr="00AA0E5B" w:rsidRDefault="00BA6D34" w:rsidP="00BA6D34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8C08859" w14:textId="32A82CB6" w:rsidR="00BA6D34" w:rsidRPr="000E0235" w:rsidRDefault="00BA6D34" w:rsidP="00BA6D34">
            <w:pPr>
              <w:spacing w:after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3BA97B" w14:textId="116263D9" w:rsidR="00BA6D34" w:rsidRPr="000E0235" w:rsidRDefault="00D91B27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 xml:space="preserve">Meets 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pectations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="00BA6D34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 w:rsidR="00BA6D34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 w:rsidR="00BA6D34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E1A3C9" w14:textId="5A735D35" w:rsidR="00BA6D34" w:rsidRPr="000E0235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7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F55102A" w14:textId="1DE2CD07" w:rsidR="00BA6D34" w:rsidRPr="000E0235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D59F34C" w14:textId="568AB462" w:rsidR="00BA6D34" w:rsidRPr="000E0235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D794DC" w14:textId="2F02E7A2" w:rsidR="00BA6D34" w:rsidRPr="00BE0216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42A44">
              <w:rPr>
                <w:rFonts w:ascii="Calibri" w:eastAsia="Times New Roman" w:hAnsi="Calibri" w:cs="Times New Roman"/>
                <w:b/>
                <w:color w:val="000000"/>
                <w:sz w:val="14"/>
                <w:szCs w:val="14"/>
              </w:rPr>
              <w:t xml:space="preserve">Numeric </w:t>
            </w:r>
            <w:r w:rsidRPr="00B42A44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core</w:t>
            </w:r>
          </w:p>
        </w:tc>
      </w:tr>
      <w:tr w:rsidR="00F64498" w:rsidRPr="00AA0E5B" w14:paraId="755D46F9" w14:textId="77777777" w:rsidTr="00975142">
        <w:trPr>
          <w:trHeight w:hRule="exact" w:val="1189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3C7F7" w14:textId="77777777" w:rsidR="005D03D8" w:rsidRPr="00D03062" w:rsidRDefault="005D03D8" w:rsidP="000F732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Introduction</w:t>
            </w:r>
          </w:p>
          <w:p w14:paraId="5D7B1A08" w14:textId="77777777" w:rsidR="00E926EB" w:rsidRDefault="009774EA" w:rsidP="00CE1D9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takeholders</w:t>
            </w:r>
          </w:p>
          <w:p w14:paraId="56A293CD" w14:textId="77777777" w:rsidR="005D03D8" w:rsidRPr="00E926EB" w:rsidRDefault="00D03062" w:rsidP="00CE1D9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ponsor’s </w:t>
            </w:r>
            <w:r w:rsidR="009774EA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</w:t>
            </w:r>
            <w:r w:rsidR="00F64498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tivation</w:t>
            </w:r>
            <w:r w:rsidR="005D03D8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</w:p>
          <w:p w14:paraId="360CF2B8" w14:textId="77777777" w:rsidR="009774EA" w:rsidRPr="00D03062" w:rsidRDefault="009774EA" w:rsidP="000F732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ustomer needs</w:t>
            </w:r>
          </w:p>
          <w:p w14:paraId="29C84F1E" w14:textId="77777777" w:rsidR="005D03D8" w:rsidRPr="00E926EB" w:rsidRDefault="009774EA" w:rsidP="00E926E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ustomer b</w:t>
            </w:r>
            <w:r w:rsidR="005D03D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nefits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FF650" w14:textId="77777777" w:rsidR="009774EA" w:rsidRPr="00D03062" w:rsidRDefault="009774EA" w:rsidP="009774E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very clear why this project is important for the stakeholders.</w:t>
            </w:r>
          </w:p>
          <w:p w14:paraId="21E90852" w14:textId="7D50EDE9" w:rsidR="00F64498" w:rsidRPr="00E926EB" w:rsidRDefault="00240341" w:rsidP="0024034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1008B" w14:textId="296D65C5" w:rsidR="00F64498" w:rsidRPr="00E926EB" w:rsidRDefault="009774EA" w:rsidP="00E926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y this project is important for the stakeholde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E844D" w14:textId="0F471E59" w:rsidR="00F64498" w:rsidRPr="00E926EB" w:rsidRDefault="00193ED9" w:rsidP="00E926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somewhat</w:t>
            </w:r>
            <w:r w:rsidR="009774E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y this project is important for the stakeholders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65377" w14:textId="05C37C6B" w:rsidR="00F64498" w:rsidRPr="00D03062" w:rsidRDefault="009774EA" w:rsidP="00F644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unclear why this project is important for the stakeholders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8CDFBB" w14:textId="5FCE8960" w:rsidR="00F64498" w:rsidRPr="00E926EB" w:rsidRDefault="009774EA" w:rsidP="00193E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not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veyed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hy this project is important for the stakeholders.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01187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3D8D00A4" w14:textId="77777777" w:rsidTr="00975142">
        <w:trPr>
          <w:trHeight w:hRule="exact" w:val="117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8C3FB" w14:textId="77777777" w:rsidR="00F64498" w:rsidRPr="00D03062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roblems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Project Histor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>•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emester goals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• Technical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problems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 to be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ved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34209" w14:textId="069D3F6C" w:rsidR="00F64498" w:rsidRPr="00D03062" w:rsidRDefault="009774EA" w:rsidP="0024034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very clear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9228B" w14:textId="5996BF91" w:rsidR="00F64498" w:rsidRPr="00D03062" w:rsidRDefault="00BC508F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F0F13" w14:textId="073FF366" w:rsidR="00BC508F" w:rsidRPr="00D03062" w:rsidRDefault="00193ED9" w:rsidP="00BC508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somewhat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BC508F" w:rsidRPr="007E44CF">
              <w:rPr>
                <w:rFonts w:ascii="Calibri" w:eastAsia="Times New Roman" w:hAnsi="Calibri" w:cs="Times New Roman"/>
                <w:color w:val="000000"/>
                <w:sz w:val="18"/>
                <w:szCs w:val="18"/>
                <w:shd w:val="clear" w:color="auto" w:fill="FFFFFF" w:themeFill="background1"/>
              </w:rPr>
              <w:t>clear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  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nd why.</w:t>
            </w:r>
          </w:p>
          <w:p w14:paraId="6C725146" w14:textId="39102143" w:rsidR="00F64498" w:rsidRPr="00D03062" w:rsidRDefault="00F64498" w:rsidP="00CF5C8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4D08E" w14:textId="3B693BBD" w:rsidR="00BC508F" w:rsidRPr="00D03062" w:rsidRDefault="00BC508F" w:rsidP="00BC508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P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</w:p>
          <w:p w14:paraId="65E1C79A" w14:textId="74B21FAB" w:rsidR="00F64498" w:rsidRPr="00D03062" w:rsidRDefault="00F64498" w:rsidP="00CF5C8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B34E11" w14:textId="4F259787" w:rsidR="000F7320" w:rsidRPr="00D03062" w:rsidRDefault="000F7320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not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veyed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&amp;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A3F6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64498" w:rsidRPr="00AA0E5B" w14:paraId="7E4D61B7" w14:textId="77777777" w:rsidTr="00975142">
        <w:trPr>
          <w:trHeight w:hRule="exact" w:val="135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E592F" w14:textId="77777777" w:rsidR="00BC508F" w:rsidRPr="00D03062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Requirements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Functional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Non-Functional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- Performance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ize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  and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ability</w:t>
            </w:r>
          </w:p>
          <w:p w14:paraId="6F905675" w14:textId="77777777" w:rsidR="00F64498" w:rsidRPr="00D03062" w:rsidRDefault="00BC508F" w:rsidP="00C853B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Justification 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1C669" w14:textId="0FCDF251" w:rsidR="00F64498" w:rsidRPr="005D0D44" w:rsidRDefault="00BC508F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very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356004" w14:textId="1F613079" w:rsidR="00240341" w:rsidRDefault="005E6E9A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and justification were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  <w:p w14:paraId="4DB16A4B" w14:textId="14B8E637" w:rsidR="00F64498" w:rsidRPr="00240341" w:rsidRDefault="00240341" w:rsidP="00C853BE">
            <w:pPr>
              <w:spacing w:after="0"/>
              <w:jc w:val="center"/>
              <w:rPr>
                <w:rFonts w:ascii="Calibri" w:eastAsia="Times New Roman" w:hAnsi="Calibri" w:cs="Times New Roman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7AE37" w14:textId="4AAD46E7" w:rsidR="00F64498" w:rsidRPr="005D0D44" w:rsidRDefault="005E6E9A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quirement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 and justification were somewhat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.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34E32" w14:textId="5405C0DC" w:rsidR="00F64498" w:rsidRPr="00D03062" w:rsidRDefault="00BC508F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ere not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.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DC07AE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0BA251" w14:textId="745220F7" w:rsidR="009774EA" w:rsidRPr="00D03062" w:rsidRDefault="0097514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 not presented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EC235" w14:textId="77777777" w:rsidR="00F64498" w:rsidRPr="00AA0E5B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1E2DC1BF" w14:textId="77777777" w:rsidTr="00975142">
        <w:trPr>
          <w:trHeight w:hRule="exact" w:val="117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AAA0FD" w14:textId="77777777" w:rsidR="00F64498" w:rsidRPr="00D03062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Technical Approach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Choice of C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ore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technology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• System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rchitecture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>• Feasibility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EFF53" w14:textId="6AD5CDC9" w:rsidR="00F64498" w:rsidRPr="00D03062" w:rsidRDefault="00F64498" w:rsidP="005E6E9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s very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5DEE7" w14:textId="3EAD2DFA" w:rsidR="00F64498" w:rsidRPr="00D03062" w:rsidRDefault="00F64498" w:rsidP="005E6E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053643" w14:textId="2A833312" w:rsidR="00F64498" w:rsidRPr="00D03062" w:rsidRDefault="005E6E9A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echnical approach is somewhat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F62DD" w14:textId="117EB7AC" w:rsidR="00F64498" w:rsidRPr="00D03062" w:rsidRDefault="00975142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i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unclear and/or questionable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806671" w14:textId="4E70097D" w:rsidR="009774EA" w:rsidRPr="00D03062" w:rsidRDefault="005E6E9A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was 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appropriate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t present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6D2B1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64498" w:rsidRPr="00AA0E5B" w14:paraId="09D6D09C" w14:textId="77777777" w:rsidTr="00975142">
        <w:trPr>
          <w:trHeight w:hRule="exact" w:val="117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5C6E7003" w14:textId="77777777" w:rsidR="009774EA" w:rsidRPr="00D03062" w:rsidRDefault="009774EA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rogress</w:t>
            </w:r>
            <w:r w:rsidR="008E2EE2"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and Plan</w:t>
            </w:r>
          </w:p>
          <w:p w14:paraId="13CC02B4" w14:textId="77777777" w:rsidR="009774EA" w:rsidRPr="00D03062" w:rsidRDefault="009774EA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eliminary Results</w:t>
            </w:r>
          </w:p>
          <w:p w14:paraId="14905E2D" w14:textId="77777777" w:rsidR="008E2EE2" w:rsidRPr="00D03062" w:rsidRDefault="008E2EE2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wareness of o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en Issues</w:t>
            </w:r>
          </w:p>
          <w:p w14:paraId="0179B354" w14:textId="77777777" w:rsidR="00F64498" w:rsidRPr="00D03062" w:rsidRDefault="009774EA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xt step</w:t>
            </w:r>
            <w:r w:rsidR="008E2EE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4E13BDD" w14:textId="27449959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Much progress was made.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xt steps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realistic and clearly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FC2566B" w14:textId="70BF230D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Good progress was made. Most of the next steps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realistic and clearly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1D7A10A4" w14:textId="1D0A5DF3" w:rsidR="00F64498" w:rsidRPr="00D03062" w:rsidRDefault="00873003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ome </w:t>
            </w:r>
            <w:r w:rsidR="008E2EE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ogress was made.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ny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of the next steps were realistic and clear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y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6EDD2390" w14:textId="19E2B89C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light</w:t>
            </w:r>
            <w:r w:rsidR="009774E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ogress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as made. Some of the next steps were realistic and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not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7E44CF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ell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F939B1" w14:textId="77777777" w:rsidR="009774EA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progress was made. Next s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eps were unrealistic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,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nclear, or not presented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. </w:t>
            </w:r>
          </w:p>
          <w:p w14:paraId="34AA5029" w14:textId="1F76136E" w:rsidR="00BE0216" w:rsidRPr="00D03062" w:rsidRDefault="00BE0216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210B0" w14:textId="77777777" w:rsidR="00F64498" w:rsidRPr="00AA0E5B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D03062" w:rsidRPr="00AA0E5B" w14:paraId="1A9F2C77" w14:textId="77777777" w:rsidTr="00975142">
        <w:trPr>
          <w:trHeight w:hRule="exact" w:val="1595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10DABA5" w14:textId="77777777" w:rsidR="00D03062" w:rsidRDefault="00D03062" w:rsidP="009774E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oster</w:t>
            </w:r>
          </w:p>
          <w:p w14:paraId="547E8A8B" w14:textId="77777777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ents</w:t>
            </w:r>
          </w:p>
          <w:p w14:paraId="1595D9C7" w14:textId="0FF95946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tructure</w:t>
            </w:r>
            <w:r w:rsidR="00241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/ Reading</w:t>
            </w:r>
          </w:p>
          <w:p w14:paraId="30D0749F" w14:textId="77777777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Visual presentation</w:t>
            </w:r>
          </w:p>
          <w:p w14:paraId="4816BC9F" w14:textId="77777777" w:rsidR="00D03062" w:rsidRPr="00A5645D" w:rsidRDefault="00A5645D" w:rsidP="009774E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</w:pPr>
            <w:r w:rsidRPr="00A5645D"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  <w:t>Grammatical and spelling erro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B4EF6D4" w14:textId="5E19C020" w:rsidR="00D03062" w:rsidRPr="00D03062" w:rsidRDefault="00A5645D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 complete,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and very easy to follow. 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here were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riting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F5FFF68" w14:textId="16BB12DD" w:rsidR="00D03062" w:rsidRPr="00D03062" w:rsidRDefault="00A5645D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 complete,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usually clear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and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easy to follow. There were minimal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riting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D5EAD5" w14:textId="7A46BC47" w:rsidR="00D03062" w:rsidRPr="00D03062" w:rsidRDefault="00B33366" w:rsidP="00F851F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s complete, somewhat clear, and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flowed well. There were some writing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errors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99ED41B" w14:textId="36D9A968" w:rsidR="00D03062" w:rsidRPr="00D03062" w:rsidRDefault="00F851F8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was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unclear. 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There were noticeable writing errors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3BEAD9" w14:textId="7DA0EC7E" w:rsidR="00D03062" w:rsidRPr="00D03062" w:rsidRDefault="00975142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s incomplete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AD54E8" w14:textId="77777777" w:rsidR="00D03062" w:rsidRPr="00AA0E5B" w:rsidRDefault="00D03062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3B0D4F20" w14:textId="77777777" w:rsidTr="00975142">
        <w:trPr>
          <w:trHeight w:hRule="exact" w:val="1721"/>
        </w:trPr>
        <w:tc>
          <w:tcPr>
            <w:tcW w:w="10790" w:type="dxa"/>
            <w:gridSpan w:val="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14:paraId="35F78BEC" w14:textId="218E7EE0" w:rsidR="006D5510" w:rsidRDefault="00F64498" w:rsidP="00D0306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What aspects of the project were impressive?</w:t>
            </w:r>
            <w:r w:rsidR="0052743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(required)</w:t>
            </w:r>
          </w:p>
          <w:p w14:paraId="67797F16" w14:textId="489726C2" w:rsidR="00C853BE" w:rsidRPr="00D03062" w:rsidRDefault="00C853BE" w:rsidP="00D0306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F64498" w:rsidRPr="00AA0E5B" w14:paraId="310DBBEE" w14:textId="77777777" w:rsidTr="00975142">
        <w:trPr>
          <w:trHeight w:hRule="exact" w:val="1963"/>
        </w:trPr>
        <w:tc>
          <w:tcPr>
            <w:tcW w:w="10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15A31" w14:textId="3AABFAD2" w:rsidR="00F64498" w:rsidRPr="00AA0E5B" w:rsidRDefault="009E7109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>What are</w:t>
            </w:r>
            <w:r w:rsidR="00F64498"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 xml:space="preserve"> possible opportunities for improvement?</w:t>
            </w:r>
            <w:r w:rsidR="0052743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(required)</w:t>
            </w:r>
          </w:p>
        </w:tc>
      </w:tr>
      <w:tr w:rsidR="00F64498" w:rsidRPr="00AA0E5B" w14:paraId="58612296" w14:textId="77777777" w:rsidTr="00193ED9">
        <w:trPr>
          <w:trHeight w:hRule="exact" w:val="262"/>
        </w:trPr>
        <w:tc>
          <w:tcPr>
            <w:tcW w:w="10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EF60CA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 w:rsidRPr="00A5645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If you need more space, please use the back of this paper.</w:t>
            </w:r>
          </w:p>
        </w:tc>
      </w:tr>
    </w:tbl>
    <w:p w14:paraId="2E0F2410" w14:textId="4ACB7EBD" w:rsidR="00AB04FF" w:rsidRPr="00C853BE" w:rsidRDefault="00AB04FF" w:rsidP="00AB04FF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lastRenderedPageBreak/>
        <w:t>Project Name:</w:t>
      </w:r>
      <w:r w:rsidRPr="00343003">
        <w:rPr>
          <w:rFonts w:asciiTheme="majorHAnsi" w:hAnsiTheme="majorHAnsi" w:cstheme="majorHAnsi"/>
          <w:b/>
          <w:sz w:val="32"/>
          <w:szCs w:val="32"/>
        </w:rPr>
        <w:t xml:space="preserve"> </w:t>
      </w:r>
    </w:p>
    <w:p w14:paraId="2F07777B" w14:textId="7A17ECA3" w:rsidR="00AB04FF" w:rsidRPr="00162FFF" w:rsidRDefault="00AB04FF" w:rsidP="00162FFF">
      <w:pPr>
        <w:rPr>
          <w:b/>
          <w:sz w:val="32"/>
          <w:szCs w:val="32"/>
        </w:rPr>
      </w:pPr>
      <w:r w:rsidRPr="00162FFF">
        <w:rPr>
          <w:b/>
          <w:sz w:val="32"/>
          <w:szCs w:val="32"/>
        </w:rPr>
        <w:t>Reviewer:</w:t>
      </w:r>
      <w:r w:rsidR="00343003" w:rsidRPr="00162FFF">
        <w:rPr>
          <w:sz w:val="32"/>
          <w:szCs w:val="32"/>
        </w:rPr>
        <w:t xml:space="preserve"> </w:t>
      </w:r>
    </w:p>
    <w:p w14:paraId="30C721E5" w14:textId="73E5F657" w:rsidR="003F4B62" w:rsidRPr="00133412" w:rsidRDefault="00AB04FF" w:rsidP="00A844B5">
      <w:pPr>
        <w:pStyle w:val="Heading1"/>
        <w:numPr>
          <w:ilvl w:val="0"/>
          <w:numId w:val="16"/>
        </w:numPr>
        <w:tabs>
          <w:tab w:val="right" w:pos="10080"/>
        </w:tabs>
        <w:ind w:left="288" w:hanging="288"/>
        <w:rPr>
          <w:b/>
          <w:color w:val="auto"/>
        </w:rPr>
      </w:pPr>
      <w:r>
        <w:rPr>
          <w:b/>
          <w:color w:val="auto"/>
        </w:rPr>
        <w:t xml:space="preserve"> </w:t>
      </w:r>
      <w:r w:rsidR="000A5D06" w:rsidRPr="00554073">
        <w:rPr>
          <w:b/>
          <w:color w:val="auto"/>
        </w:rPr>
        <w:t>Individual Presentation</w:t>
      </w:r>
      <w:r w:rsidR="00314662">
        <w:rPr>
          <w:b/>
          <w:color w:val="auto"/>
        </w:rPr>
        <w:t xml:space="preserve">         </w:t>
      </w:r>
      <w:r>
        <w:rPr>
          <w:b/>
          <w:color w:val="auto"/>
        </w:rPr>
        <w:t xml:space="preserve">           </w:t>
      </w:r>
    </w:p>
    <w:tbl>
      <w:tblPr>
        <w:tblStyle w:val="TableGrid"/>
        <w:tblW w:w="10885" w:type="dxa"/>
        <w:tblLayout w:type="fixed"/>
        <w:tblLook w:val="04A0" w:firstRow="1" w:lastRow="0" w:firstColumn="1" w:lastColumn="0" w:noHBand="0" w:noVBand="1"/>
      </w:tblPr>
      <w:tblGrid>
        <w:gridCol w:w="1825"/>
        <w:gridCol w:w="1812"/>
        <w:gridCol w:w="1812"/>
        <w:gridCol w:w="1812"/>
        <w:gridCol w:w="1812"/>
        <w:gridCol w:w="1812"/>
      </w:tblGrid>
      <w:tr w:rsidR="00BA6D34" w:rsidRPr="00AA0E5B" w14:paraId="35D5B1B3" w14:textId="77777777" w:rsidTr="00681522">
        <w:trPr>
          <w:trHeight w:val="287"/>
        </w:trPr>
        <w:tc>
          <w:tcPr>
            <w:tcW w:w="1825" w:type="dxa"/>
            <w:noWrap/>
            <w:vAlign w:val="center"/>
            <w:hideMark/>
          </w:tcPr>
          <w:p w14:paraId="626C094F" w14:textId="19FFF70E" w:rsidR="00BA6D34" w:rsidRPr="00AA0E5B" w:rsidRDefault="00BA6D34" w:rsidP="00BA6D34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812" w:type="dxa"/>
            <w:noWrap/>
            <w:vAlign w:val="center"/>
            <w:hideMark/>
          </w:tcPr>
          <w:p w14:paraId="65AE019A" w14:textId="4D9FF6AD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812" w:type="dxa"/>
            <w:noWrap/>
            <w:vAlign w:val="center"/>
            <w:hideMark/>
          </w:tcPr>
          <w:p w14:paraId="5F804BFB" w14:textId="25501730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</w:t>
            </w:r>
            <w:r w:rsidR="00D91B27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et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812" w:type="dxa"/>
            <w:noWrap/>
            <w:vAlign w:val="center"/>
            <w:hideMark/>
          </w:tcPr>
          <w:p w14:paraId="57EFD09F" w14:textId="4644B56F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812" w:type="dxa"/>
            <w:noWrap/>
            <w:vAlign w:val="center"/>
            <w:hideMark/>
          </w:tcPr>
          <w:p w14:paraId="262347F1" w14:textId="45F8039A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812" w:type="dxa"/>
            <w:vAlign w:val="center"/>
          </w:tcPr>
          <w:p w14:paraId="328BBCC5" w14:textId="13A7E113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</w:tr>
      <w:tr w:rsidR="009E4CCC" w:rsidRPr="00AA0E5B" w14:paraId="3FAEB7D9" w14:textId="77777777" w:rsidTr="00975142">
        <w:trPr>
          <w:trHeight w:val="908"/>
        </w:trPr>
        <w:tc>
          <w:tcPr>
            <w:tcW w:w="1825" w:type="dxa"/>
            <w:hideMark/>
          </w:tcPr>
          <w:p w14:paraId="620EFB97" w14:textId="1190052D" w:rsidR="009E4CCC" w:rsidRPr="002C5678" w:rsidRDefault="009E4CCC" w:rsidP="009E4CC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echnical Understanding</w:t>
            </w:r>
          </w:p>
          <w:p w14:paraId="73D6A858" w14:textId="77777777" w:rsidR="009E4CCC" w:rsidRPr="001E289C" w:rsidRDefault="009E4CCC" w:rsidP="009E4CCC">
            <w:pPr>
              <w:pStyle w:val="ListParagraph"/>
              <w:numPr>
                <w:ilvl w:val="0"/>
                <w:numId w:val="15"/>
              </w:numPr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31466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t>Information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- Accuracy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Pr="001E6B93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Completeness </w:t>
            </w:r>
          </w:p>
        </w:tc>
        <w:tc>
          <w:tcPr>
            <w:tcW w:w="1812" w:type="dxa"/>
            <w:hideMark/>
          </w:tcPr>
          <w:p w14:paraId="0D0525AB" w14:textId="12D5007F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 xml:space="preserve">demonstrated </w:t>
            </w:r>
            <w:r w:rsidR="000240C8" w:rsidRPr="000240C8">
              <w:rPr>
                <w:rFonts w:cstheme="minorHAnsi"/>
                <w:sz w:val="20"/>
                <w:szCs w:val="20"/>
              </w:rPr>
              <w:t>a</w:t>
            </w:r>
            <w:r w:rsidR="000240C8">
              <w:rPr>
                <w:rFonts w:cstheme="minorHAnsi"/>
                <w:sz w:val="20"/>
                <w:szCs w:val="20"/>
              </w:rPr>
              <w:t xml:space="preserve"> </w:t>
            </w:r>
            <w:r w:rsidRPr="000240C8">
              <w:rPr>
                <w:rFonts w:cstheme="minorHAnsi"/>
                <w:sz w:val="20"/>
                <w:szCs w:val="20"/>
              </w:rPr>
              <w:t xml:space="preserve">comprehensive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1982C19A" w14:textId="650FDD9A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>demonstrated</w:t>
            </w:r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 xml:space="preserve">a </w:t>
            </w:r>
            <w:r w:rsidRPr="000240C8">
              <w:rPr>
                <w:rFonts w:cstheme="minorHAnsi"/>
                <w:sz w:val="20"/>
                <w:szCs w:val="20"/>
              </w:rPr>
              <w:t xml:space="preserve">proficient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4849F86D" w14:textId="2ECBF85A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>demonstrated</w:t>
            </w:r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 xml:space="preserve">a </w:t>
            </w:r>
            <w:r w:rsidRPr="000240C8">
              <w:rPr>
                <w:rFonts w:cstheme="minorHAnsi"/>
                <w:sz w:val="20"/>
                <w:szCs w:val="20"/>
              </w:rPr>
              <w:t xml:space="preserve">limited understanding of technical details </w:t>
            </w:r>
            <w:r w:rsid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58CC5260" w14:textId="6626830D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did not </w:t>
            </w:r>
            <w:r w:rsidR="000240C8">
              <w:rPr>
                <w:rFonts w:cstheme="minorHAnsi"/>
                <w:sz w:val="20"/>
                <w:szCs w:val="20"/>
              </w:rPr>
              <w:t>demonstrate</w:t>
            </w:r>
            <w:r w:rsidRPr="000240C8">
              <w:rPr>
                <w:rFonts w:cstheme="minorHAnsi"/>
                <w:sz w:val="20"/>
                <w:szCs w:val="20"/>
              </w:rPr>
              <w:t xml:space="preserve"> an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or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</w:tcPr>
          <w:p w14:paraId="3181127B" w14:textId="39056FD9" w:rsidR="009E4CCC" w:rsidRPr="000240C8" w:rsidRDefault="009E4CCC" w:rsidP="009E4CCC">
            <w:pPr>
              <w:rPr>
                <w:rFonts w:eastAsia="Times New Roman" w:cstheme="minorHAnsi"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971716">
              <w:rPr>
                <w:rFonts w:cstheme="minorHAnsi"/>
                <w:sz w:val="20"/>
                <w:szCs w:val="20"/>
              </w:rPr>
              <w:t xml:space="preserve">does not </w:t>
            </w:r>
            <w:r w:rsidRPr="000240C8">
              <w:rPr>
                <w:rFonts w:cstheme="minorHAnsi"/>
                <w:sz w:val="20"/>
                <w:szCs w:val="20"/>
              </w:rPr>
              <w:t xml:space="preserve">understand technical details </w:t>
            </w:r>
            <w:r w:rsidR="00971716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</w:tr>
      <w:tr w:rsidR="00F64498" w:rsidRPr="00AA0E5B" w14:paraId="7F0399E7" w14:textId="77777777" w:rsidTr="00975142">
        <w:trPr>
          <w:trHeight w:val="1520"/>
        </w:trPr>
        <w:tc>
          <w:tcPr>
            <w:tcW w:w="1825" w:type="dxa"/>
            <w:hideMark/>
          </w:tcPr>
          <w:p w14:paraId="2CCFDE65" w14:textId="77777777" w:rsidR="002C5678" w:rsidRPr="002C5678" w:rsidRDefault="001E289C" w:rsidP="002C567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</w:rPr>
              <w:t>Presentation</w:t>
            </w:r>
          </w:p>
          <w:p w14:paraId="3D938502" w14:textId="77777777" w:rsidR="002C5678" w:rsidRPr="002C5678" w:rsidRDefault="002C567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1E289C">
              <w:rPr>
                <w:rFonts w:ascii="Calibri" w:hAnsi="Calibri" w:cs="Calibri"/>
                <w:sz w:val="16"/>
                <w:szCs w:val="18"/>
              </w:rPr>
              <w:t xml:space="preserve"> (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volume, tone, pace, fillers, etc.)</w:t>
            </w:r>
          </w:p>
          <w:p w14:paraId="5F628008" w14:textId="77777777" w:rsidR="00F64498" w:rsidRPr="001E289C" w:rsidRDefault="00F6449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Non-</w:t>
            </w:r>
            <w:r w:rsidR="002C5678"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 xml:space="preserve"> 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br/>
              <w:t xml:space="preserve">(gestures, posture, 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eye contact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>, etc.</w:t>
            </w:r>
            <w:r w:rsidRPr="002C5678">
              <w:rPr>
                <w:rFonts w:ascii="Calibri" w:hAnsi="Calibri" w:cs="Calibri"/>
                <w:sz w:val="16"/>
                <w:szCs w:val="18"/>
              </w:rPr>
              <w:t xml:space="preserve">) </w:t>
            </w:r>
          </w:p>
          <w:p w14:paraId="60D698BB" w14:textId="77777777" w:rsidR="001E289C" w:rsidRPr="001E289C" w:rsidRDefault="001E289C" w:rsidP="001E289C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9F278C">
              <w:rPr>
                <w:rFonts w:ascii="Calibri" w:hAnsi="Calibri"/>
                <w:b/>
                <w:bCs/>
                <w:sz w:val="16"/>
                <w:szCs w:val="18"/>
              </w:rPr>
              <w:t>Openness</w:t>
            </w:r>
            <w:r>
              <w:rPr>
                <w:rFonts w:ascii="Calibri" w:hAnsi="Calibri"/>
                <w:bCs/>
                <w:sz w:val="16"/>
                <w:szCs w:val="18"/>
              </w:rPr>
              <w:t xml:space="preserve"> 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D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efensiveness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A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rgumentativeness</w:t>
            </w:r>
          </w:p>
        </w:tc>
        <w:tc>
          <w:tcPr>
            <w:tcW w:w="1812" w:type="dxa"/>
            <w:hideMark/>
          </w:tcPr>
          <w:p w14:paraId="23AE385E" w14:textId="7A110714" w:rsidR="00F64498" w:rsidRPr="002C5678" w:rsidRDefault="001E289C" w:rsidP="00240341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</w:t>
            </w:r>
            <w:r w:rsidR="009E4CC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effortless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no </w:t>
            </w:r>
            <w:r w:rsidR="0097171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F64498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</w:p>
        </w:tc>
        <w:tc>
          <w:tcPr>
            <w:tcW w:w="1812" w:type="dxa"/>
            <w:hideMark/>
          </w:tcPr>
          <w:p w14:paraId="6DB54058" w14:textId="08A89F57" w:rsidR="002C5678" w:rsidRPr="002C5678" w:rsidRDefault="001E289C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usually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</w:t>
            </w:r>
            <w:r w:rsidR="009E7109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eas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no </w:t>
            </w:r>
            <w:r w:rsidR="00A81223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5D7253C6" w14:textId="77777777" w:rsidR="00D83AF4" w:rsidRDefault="00D83AF4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0604AAAD" w14:textId="5210A2B5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7C1456DB" w14:textId="5822A539" w:rsidR="00FB08E6" w:rsidRPr="002C5678" w:rsidRDefault="00A844B5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somewhat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easy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few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.</w:t>
            </w:r>
            <w:r w:rsidR="001426B0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t xml:space="preserve"> </w:t>
            </w:r>
          </w:p>
          <w:p w14:paraId="33550F9D" w14:textId="77777777" w:rsidR="00FB08E6" w:rsidRPr="002C5678" w:rsidRDefault="00FB08E6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6144BDD8" w14:textId="77777777" w:rsid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2533F012" w14:textId="77777777" w:rsidR="002C5678" w:rsidRP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548DABE5" w14:textId="531A0054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5A08435C" w14:textId="102B6250" w:rsidR="00D83AF4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difficult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some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.</w:t>
            </w:r>
          </w:p>
          <w:p w14:paraId="0A0D1217" w14:textId="77777777" w:rsidR="001E289C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  <w:p w14:paraId="513D0BB6" w14:textId="11DBE5A9" w:rsidR="00F64498" w:rsidRPr="002C5678" w:rsidRDefault="00F64498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</w:tcPr>
          <w:p w14:paraId="2DF71764" w14:textId="4D58B2FD" w:rsidR="00D83AF4" w:rsidRDefault="001E289C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very difficult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many 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3EB9F548" w14:textId="7242AF6D" w:rsidR="00F64498" w:rsidRPr="002C5678" w:rsidRDefault="00F64498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</w:tr>
    </w:tbl>
    <w:p w14:paraId="48342F73" w14:textId="77777777" w:rsidR="00CC4399" w:rsidRPr="00DE3275" w:rsidRDefault="00CC4399" w:rsidP="00CC4399">
      <w:pPr>
        <w:pStyle w:val="Heading2"/>
        <w:rPr>
          <w:b/>
          <w:color w:val="auto"/>
        </w:rPr>
      </w:pPr>
      <w:r w:rsidRPr="00DE3275">
        <w:rPr>
          <w:b/>
          <w:color w:val="auto"/>
        </w:rPr>
        <w:t>Students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2250"/>
        <w:gridCol w:w="1440"/>
        <w:gridCol w:w="5400"/>
      </w:tblGrid>
      <w:tr w:rsidR="009F278C" w14:paraId="5AFAED06" w14:textId="77777777" w:rsidTr="00F4357D">
        <w:tc>
          <w:tcPr>
            <w:tcW w:w="1795" w:type="dxa"/>
            <w:vAlign w:val="center"/>
          </w:tcPr>
          <w:p w14:paraId="150D246C" w14:textId="77777777" w:rsidR="009F278C" w:rsidRPr="00CC4399" w:rsidRDefault="009F278C" w:rsidP="009F278C">
            <w:pPr>
              <w:jc w:val="center"/>
              <w:rPr>
                <w:b/>
              </w:rPr>
            </w:pPr>
            <w:r>
              <w:rPr>
                <w:b/>
              </w:rPr>
              <w:t xml:space="preserve">First </w:t>
            </w:r>
            <w:r w:rsidRPr="00CC4399">
              <w:rPr>
                <w:b/>
              </w:rPr>
              <w:t>Name</w:t>
            </w:r>
            <w:r>
              <w:rPr>
                <w:b/>
              </w:rPr>
              <w:t xml:space="preserve"> &amp; </w:t>
            </w:r>
            <w:r>
              <w:rPr>
                <w:b/>
              </w:rPr>
              <w:br/>
              <w:t>Last Name</w:t>
            </w:r>
          </w:p>
        </w:tc>
        <w:tc>
          <w:tcPr>
            <w:tcW w:w="2250" w:type="dxa"/>
            <w:vAlign w:val="center"/>
          </w:tcPr>
          <w:p w14:paraId="343B0E50" w14:textId="16190DE8" w:rsidR="009F278C" w:rsidRPr="00CC4399" w:rsidRDefault="00314662" w:rsidP="00CC4399">
            <w:pPr>
              <w:jc w:val="center"/>
              <w:rPr>
                <w:b/>
              </w:rPr>
            </w:pPr>
            <w:r>
              <w:rPr>
                <w:b/>
              </w:rPr>
              <w:t>Contents</w:t>
            </w:r>
            <w:r w:rsidR="00D91B27">
              <w:rPr>
                <w:b/>
              </w:rPr>
              <w:t xml:space="preserve"> Points</w:t>
            </w:r>
            <w:r w:rsidR="00D91B27">
              <w:rPr>
                <w:b/>
              </w:rPr>
              <w:br/>
              <w:t>(Tech. Understanding)</w:t>
            </w:r>
          </w:p>
        </w:tc>
        <w:tc>
          <w:tcPr>
            <w:tcW w:w="1440" w:type="dxa"/>
            <w:vAlign w:val="center"/>
          </w:tcPr>
          <w:p w14:paraId="58A0ED0D" w14:textId="77777777" w:rsidR="009F278C" w:rsidRPr="00CC4399" w:rsidRDefault="00314662" w:rsidP="00CC4399">
            <w:pPr>
              <w:jc w:val="center"/>
              <w:rPr>
                <w:b/>
              </w:rPr>
            </w:pPr>
            <w:r>
              <w:rPr>
                <w:b/>
              </w:rPr>
              <w:t>Presentation</w:t>
            </w:r>
            <w:r w:rsidR="009F278C">
              <w:rPr>
                <w:b/>
              </w:rPr>
              <w:br/>
              <w:t>Points</w:t>
            </w:r>
          </w:p>
        </w:tc>
        <w:tc>
          <w:tcPr>
            <w:tcW w:w="5400" w:type="dxa"/>
            <w:vAlign w:val="center"/>
          </w:tcPr>
          <w:p w14:paraId="30B2EB55" w14:textId="32092A2A" w:rsidR="009F278C" w:rsidRPr="00CC4399" w:rsidRDefault="009F278C" w:rsidP="00CC4399">
            <w:pPr>
              <w:jc w:val="center"/>
              <w:rPr>
                <w:b/>
              </w:rPr>
            </w:pPr>
            <w:r w:rsidRPr="00CC4399">
              <w:rPr>
                <w:b/>
              </w:rPr>
              <w:t>Comments</w:t>
            </w:r>
            <w:r w:rsidR="00D91B27">
              <w:rPr>
                <w:b/>
              </w:rPr>
              <w:t xml:space="preserve"> (Required)</w:t>
            </w:r>
          </w:p>
        </w:tc>
      </w:tr>
      <w:tr w:rsidR="009F278C" w14:paraId="50DE4AAA" w14:textId="77777777" w:rsidTr="00F4357D">
        <w:trPr>
          <w:trHeight w:val="1313"/>
        </w:trPr>
        <w:tc>
          <w:tcPr>
            <w:tcW w:w="1795" w:type="dxa"/>
            <w:vAlign w:val="center"/>
          </w:tcPr>
          <w:p w14:paraId="6763F484" w14:textId="77777777" w:rsidR="009F278C" w:rsidRDefault="009F278C" w:rsidP="00CC4399"/>
        </w:tc>
        <w:tc>
          <w:tcPr>
            <w:tcW w:w="2250" w:type="dxa"/>
            <w:vAlign w:val="center"/>
          </w:tcPr>
          <w:p w14:paraId="00A85708" w14:textId="77777777" w:rsidR="009F278C" w:rsidRDefault="009F278C" w:rsidP="00CC4399"/>
        </w:tc>
        <w:tc>
          <w:tcPr>
            <w:tcW w:w="1440" w:type="dxa"/>
            <w:vAlign w:val="center"/>
          </w:tcPr>
          <w:p w14:paraId="551F70AC" w14:textId="77777777" w:rsidR="009F278C" w:rsidRDefault="009F278C" w:rsidP="00CC4399"/>
        </w:tc>
        <w:tc>
          <w:tcPr>
            <w:tcW w:w="5400" w:type="dxa"/>
            <w:vAlign w:val="center"/>
          </w:tcPr>
          <w:p w14:paraId="32325B1E" w14:textId="5F6FEAC2" w:rsidR="009F278C" w:rsidRDefault="009F278C" w:rsidP="00CC4399"/>
        </w:tc>
      </w:tr>
      <w:tr w:rsidR="009F278C" w14:paraId="4232AD0A" w14:textId="77777777" w:rsidTr="00F4357D">
        <w:trPr>
          <w:trHeight w:val="1241"/>
        </w:trPr>
        <w:tc>
          <w:tcPr>
            <w:tcW w:w="1795" w:type="dxa"/>
            <w:vAlign w:val="center"/>
          </w:tcPr>
          <w:p w14:paraId="7AE34182" w14:textId="77777777" w:rsidR="009F278C" w:rsidRDefault="009F278C" w:rsidP="00CC4399"/>
        </w:tc>
        <w:tc>
          <w:tcPr>
            <w:tcW w:w="2250" w:type="dxa"/>
            <w:vAlign w:val="center"/>
          </w:tcPr>
          <w:p w14:paraId="7B550BB0" w14:textId="77777777" w:rsidR="009F278C" w:rsidRDefault="009F278C" w:rsidP="00CC4399"/>
        </w:tc>
        <w:tc>
          <w:tcPr>
            <w:tcW w:w="1440" w:type="dxa"/>
            <w:vAlign w:val="center"/>
          </w:tcPr>
          <w:p w14:paraId="08AE5BB2" w14:textId="77777777" w:rsidR="009F278C" w:rsidRDefault="009F278C" w:rsidP="00CC4399"/>
        </w:tc>
        <w:tc>
          <w:tcPr>
            <w:tcW w:w="5400" w:type="dxa"/>
            <w:vAlign w:val="center"/>
          </w:tcPr>
          <w:p w14:paraId="24007FC7" w14:textId="77777777" w:rsidR="009F278C" w:rsidRDefault="009F278C" w:rsidP="00CC4399"/>
        </w:tc>
      </w:tr>
      <w:tr w:rsidR="009F278C" w14:paraId="33DDC50D" w14:textId="77777777" w:rsidTr="00F4357D">
        <w:trPr>
          <w:trHeight w:val="1250"/>
        </w:trPr>
        <w:tc>
          <w:tcPr>
            <w:tcW w:w="1795" w:type="dxa"/>
            <w:vAlign w:val="center"/>
          </w:tcPr>
          <w:p w14:paraId="2D2537DE" w14:textId="77777777" w:rsidR="009F278C" w:rsidRDefault="009F278C" w:rsidP="00CC4399"/>
        </w:tc>
        <w:tc>
          <w:tcPr>
            <w:tcW w:w="2250" w:type="dxa"/>
            <w:vAlign w:val="center"/>
          </w:tcPr>
          <w:p w14:paraId="07DD1452" w14:textId="77777777" w:rsidR="009F278C" w:rsidRDefault="009F278C" w:rsidP="00CC4399"/>
        </w:tc>
        <w:tc>
          <w:tcPr>
            <w:tcW w:w="1440" w:type="dxa"/>
            <w:vAlign w:val="center"/>
          </w:tcPr>
          <w:p w14:paraId="47614B01" w14:textId="77777777" w:rsidR="009F278C" w:rsidRDefault="009F278C" w:rsidP="00CC4399"/>
        </w:tc>
        <w:tc>
          <w:tcPr>
            <w:tcW w:w="5400" w:type="dxa"/>
            <w:vAlign w:val="center"/>
          </w:tcPr>
          <w:p w14:paraId="7A874E8F" w14:textId="77777777" w:rsidR="009F278C" w:rsidRDefault="009F278C" w:rsidP="00CC4399"/>
        </w:tc>
      </w:tr>
    </w:tbl>
    <w:p w14:paraId="2D5159F4" w14:textId="6F6D2065" w:rsidR="00BE0216" w:rsidRPr="00BE0216" w:rsidRDefault="00BE0216" w:rsidP="001117D8">
      <w:pPr>
        <w:spacing w:after="0" w:line="240" w:lineRule="auto"/>
        <w:rPr>
          <w:b/>
        </w:rPr>
      </w:pPr>
      <w:r w:rsidRPr="00BE0216">
        <w:rPr>
          <w:b/>
        </w:rPr>
        <w:t>Any additional comments about the project?</w:t>
      </w:r>
    </w:p>
    <w:tbl>
      <w:tblPr>
        <w:tblStyle w:val="TableGrid"/>
        <w:tblW w:w="10978" w:type="dxa"/>
        <w:tblLook w:val="04A0" w:firstRow="1" w:lastRow="0" w:firstColumn="1" w:lastColumn="0" w:noHBand="0" w:noVBand="1"/>
      </w:tblPr>
      <w:tblGrid>
        <w:gridCol w:w="10978"/>
      </w:tblGrid>
      <w:tr w:rsidR="00BE0216" w14:paraId="475DA70B" w14:textId="77777777" w:rsidTr="00F4357D">
        <w:trPr>
          <w:trHeight w:val="3104"/>
        </w:trPr>
        <w:tc>
          <w:tcPr>
            <w:tcW w:w="10978" w:type="dxa"/>
            <w:vAlign w:val="center"/>
          </w:tcPr>
          <w:p w14:paraId="42040DFA" w14:textId="77777777" w:rsidR="00BE0216" w:rsidRDefault="00BE0216" w:rsidP="00B34160"/>
          <w:p w14:paraId="05F3A50E" w14:textId="3099065D" w:rsidR="001117D8" w:rsidRPr="001117D8" w:rsidRDefault="001117D8" w:rsidP="001117D8"/>
        </w:tc>
      </w:tr>
    </w:tbl>
    <w:p w14:paraId="4880A5BF" w14:textId="77777777" w:rsidR="00BE0216" w:rsidRPr="00CC4399" w:rsidRDefault="00BE0216" w:rsidP="00EF34CD"/>
    <w:sectPr w:rsidR="00BE0216" w:rsidRPr="00CC4399" w:rsidSect="001117D8">
      <w:headerReference w:type="default" r:id="rId7"/>
      <w:footerReference w:type="default" r:id="rId8"/>
      <w:pgSz w:w="12240" w:h="15840" w:code="1"/>
      <w:pgMar w:top="288" w:right="720" w:bottom="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4A7F5A" w14:textId="77777777" w:rsidR="004C7F0E" w:rsidRDefault="004C7F0E" w:rsidP="00FC133A">
      <w:pPr>
        <w:spacing w:after="0" w:line="240" w:lineRule="auto"/>
      </w:pPr>
      <w:r>
        <w:separator/>
      </w:r>
    </w:p>
  </w:endnote>
  <w:endnote w:type="continuationSeparator" w:id="0">
    <w:p w14:paraId="712DABAB" w14:textId="77777777" w:rsidR="004C7F0E" w:rsidRDefault="004C7F0E" w:rsidP="00FC1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AD14A3" w14:textId="19A99615" w:rsidR="00181AA3" w:rsidRPr="001117D8" w:rsidRDefault="00181AA3">
    <w:pPr>
      <w:pStyle w:val="Footer"/>
      <w:tabs>
        <w:tab w:val="clear" w:pos="4680"/>
        <w:tab w:val="clear" w:pos="9360"/>
      </w:tabs>
      <w:jc w:val="center"/>
      <w:rPr>
        <w:b/>
        <w:bCs/>
        <w:caps/>
        <w:noProof/>
      </w:rPr>
    </w:pPr>
    <w:r w:rsidRPr="001117D8">
      <w:rPr>
        <w:b/>
        <w:bCs/>
        <w:caps/>
      </w:rPr>
      <w:fldChar w:fldCharType="begin"/>
    </w:r>
    <w:r w:rsidRPr="001117D8">
      <w:rPr>
        <w:b/>
        <w:bCs/>
        <w:caps/>
      </w:rPr>
      <w:instrText xml:space="preserve"> PAGE   \* MERGEFORMAT </w:instrText>
    </w:r>
    <w:r w:rsidRPr="001117D8">
      <w:rPr>
        <w:b/>
        <w:bCs/>
        <w:caps/>
      </w:rPr>
      <w:fldChar w:fldCharType="separate"/>
    </w:r>
    <w:r w:rsidR="002D0556" w:rsidRPr="001117D8">
      <w:rPr>
        <w:b/>
        <w:bCs/>
        <w:caps/>
        <w:noProof/>
      </w:rPr>
      <w:t>1</w:t>
    </w:r>
    <w:r w:rsidRPr="001117D8">
      <w:rPr>
        <w:b/>
        <w:bCs/>
        <w:caps/>
        <w:noProof/>
      </w:rPr>
      <w:fldChar w:fldCharType="end"/>
    </w:r>
    <w:r w:rsidR="00D91B27" w:rsidRPr="001117D8">
      <w:rPr>
        <w:b/>
        <w:bCs/>
        <w:caps/>
        <w:noProof/>
      </w:rPr>
      <w:t xml:space="preserve"> of 2</w:t>
    </w:r>
  </w:p>
  <w:p w14:paraId="16FDA069" w14:textId="77777777" w:rsidR="00181AA3" w:rsidRDefault="0018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E462F7" w14:textId="77777777" w:rsidR="004C7F0E" w:rsidRDefault="004C7F0E" w:rsidP="00FC133A">
      <w:pPr>
        <w:spacing w:after="0" w:line="240" w:lineRule="auto"/>
      </w:pPr>
      <w:r>
        <w:separator/>
      </w:r>
    </w:p>
  </w:footnote>
  <w:footnote w:type="continuationSeparator" w:id="0">
    <w:p w14:paraId="5C0FD7DF" w14:textId="77777777" w:rsidR="004C7F0E" w:rsidRDefault="004C7F0E" w:rsidP="00FC1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691263" w14:textId="78403C79" w:rsidR="00181AA3" w:rsidRPr="00FC133A" w:rsidRDefault="00F4357D" w:rsidP="00C853BE">
    <w:pPr>
      <w:pStyle w:val="Header"/>
      <w:jc w:val="center"/>
      <w:rPr>
        <w:sz w:val="28"/>
      </w:rPr>
    </w:pPr>
    <w:r>
      <w:rPr>
        <w:sz w:val="28"/>
      </w:rPr>
      <w:t>Board of Directors</w:t>
    </w:r>
    <w:r w:rsidR="00181AA3" w:rsidRPr="00FC133A">
      <w:rPr>
        <w:sz w:val="28"/>
      </w:rPr>
      <w:t xml:space="preserve"> Review </w:t>
    </w:r>
    <w:r>
      <w:rPr>
        <w:sz w:val="28"/>
      </w:rPr>
      <w:t>Rubric</w:t>
    </w:r>
    <w:r w:rsidR="00181AA3" w:rsidRPr="00FC133A">
      <w:rPr>
        <w:sz w:val="28"/>
      </w:rPr>
      <w:t xml:space="preserve"> (Rev.</w:t>
    </w:r>
    <w:r w:rsidR="00181AA3">
      <w:rPr>
        <w:sz w:val="28"/>
      </w:rPr>
      <w:t xml:space="preserve"> </w:t>
    </w:r>
    <w:r w:rsidR="00BA6D34">
      <w:rPr>
        <w:sz w:val="28"/>
      </w:rPr>
      <w:t>202</w:t>
    </w:r>
    <w:r>
      <w:rPr>
        <w:sz w:val="28"/>
      </w:rPr>
      <w:t>4</w:t>
    </w:r>
    <w:r w:rsidR="00BA6D34">
      <w:rPr>
        <w:sz w:val="28"/>
      </w:rPr>
      <w:t>-0</w:t>
    </w:r>
    <w:r>
      <w:rPr>
        <w:sz w:val="28"/>
      </w:rPr>
      <w:t>9</w:t>
    </w:r>
    <w:r w:rsidR="00BA6D34">
      <w:rPr>
        <w:sz w:val="28"/>
      </w:rPr>
      <w:t>-</w:t>
    </w:r>
    <w:r>
      <w:rPr>
        <w:sz w:val="28"/>
      </w:rPr>
      <w:t>3</w:t>
    </w:r>
    <w:r w:rsidR="00BA6D34">
      <w:rPr>
        <w:sz w:val="28"/>
      </w:rPr>
      <w:t>0</w:t>
    </w:r>
    <w:r w:rsidR="00181AA3" w:rsidRPr="00FC13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DC6B4B"/>
    <w:multiLevelType w:val="hybridMultilevel"/>
    <w:tmpl w:val="B4E6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FB5"/>
    <w:multiLevelType w:val="hybridMultilevel"/>
    <w:tmpl w:val="52D8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F06D6"/>
    <w:multiLevelType w:val="hybridMultilevel"/>
    <w:tmpl w:val="F4C6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94D39"/>
    <w:multiLevelType w:val="hybridMultilevel"/>
    <w:tmpl w:val="9238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E5414"/>
    <w:multiLevelType w:val="hybridMultilevel"/>
    <w:tmpl w:val="B622B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D34E9"/>
    <w:multiLevelType w:val="hybridMultilevel"/>
    <w:tmpl w:val="D2801E0C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B6DEF"/>
    <w:multiLevelType w:val="hybridMultilevel"/>
    <w:tmpl w:val="76B6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39DE"/>
    <w:multiLevelType w:val="hybridMultilevel"/>
    <w:tmpl w:val="C60EA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D5223"/>
    <w:multiLevelType w:val="hybridMultilevel"/>
    <w:tmpl w:val="A8F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541F1"/>
    <w:multiLevelType w:val="hybridMultilevel"/>
    <w:tmpl w:val="F64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31BEA"/>
    <w:multiLevelType w:val="hybridMultilevel"/>
    <w:tmpl w:val="490A9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51B94"/>
    <w:multiLevelType w:val="hybridMultilevel"/>
    <w:tmpl w:val="7340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8414F8"/>
    <w:multiLevelType w:val="hybridMultilevel"/>
    <w:tmpl w:val="3F7E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DB60AE"/>
    <w:multiLevelType w:val="hybridMultilevel"/>
    <w:tmpl w:val="5EFAFD2A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72427"/>
    <w:multiLevelType w:val="hybridMultilevel"/>
    <w:tmpl w:val="CD7A448C"/>
    <w:lvl w:ilvl="0" w:tplc="34782D8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661000">
    <w:abstractNumId w:val="5"/>
  </w:num>
  <w:num w:numId="2" w16cid:durableId="1189561664">
    <w:abstractNumId w:val="14"/>
  </w:num>
  <w:num w:numId="3" w16cid:durableId="1369724485">
    <w:abstractNumId w:val="13"/>
  </w:num>
  <w:num w:numId="4" w16cid:durableId="170680179">
    <w:abstractNumId w:val="4"/>
  </w:num>
  <w:num w:numId="5" w16cid:durableId="633873434">
    <w:abstractNumId w:val="12"/>
  </w:num>
  <w:num w:numId="6" w16cid:durableId="1378889768">
    <w:abstractNumId w:val="7"/>
  </w:num>
  <w:num w:numId="7" w16cid:durableId="1621112345">
    <w:abstractNumId w:val="11"/>
  </w:num>
  <w:num w:numId="8" w16cid:durableId="787354109">
    <w:abstractNumId w:val="6"/>
  </w:num>
  <w:num w:numId="9" w16cid:durableId="438452054">
    <w:abstractNumId w:val="2"/>
  </w:num>
  <w:num w:numId="10" w16cid:durableId="308023870">
    <w:abstractNumId w:val="3"/>
  </w:num>
  <w:num w:numId="11" w16cid:durableId="1711372704">
    <w:abstractNumId w:val="1"/>
  </w:num>
  <w:num w:numId="12" w16cid:durableId="291399213">
    <w:abstractNumId w:val="10"/>
  </w:num>
  <w:num w:numId="13" w16cid:durableId="1059287213">
    <w:abstractNumId w:val="0"/>
  </w:num>
  <w:num w:numId="14" w16cid:durableId="539980376">
    <w:abstractNumId w:val="9"/>
  </w:num>
  <w:num w:numId="15" w16cid:durableId="1233614249">
    <w:abstractNumId w:val="8"/>
  </w:num>
  <w:num w:numId="16" w16cid:durableId="16932159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EwtzAwNTU2MzJU0lEKTi0uzszPAykwqwUAwI5bQSwAAAA="/>
  </w:docVars>
  <w:rsids>
    <w:rsidRoot w:val="00AA0E5B"/>
    <w:rsid w:val="000240C8"/>
    <w:rsid w:val="000A5D06"/>
    <w:rsid w:val="000C7C58"/>
    <w:rsid w:val="000F7320"/>
    <w:rsid w:val="001117D8"/>
    <w:rsid w:val="00127F28"/>
    <w:rsid w:val="00133412"/>
    <w:rsid w:val="001426B0"/>
    <w:rsid w:val="00162FFF"/>
    <w:rsid w:val="00170AE4"/>
    <w:rsid w:val="00181AA3"/>
    <w:rsid w:val="00193ED9"/>
    <w:rsid w:val="001E289C"/>
    <w:rsid w:val="001E6B93"/>
    <w:rsid w:val="00236A83"/>
    <w:rsid w:val="00240341"/>
    <w:rsid w:val="00241341"/>
    <w:rsid w:val="00286444"/>
    <w:rsid w:val="002C5678"/>
    <w:rsid w:val="002D0556"/>
    <w:rsid w:val="00305CEE"/>
    <w:rsid w:val="00314662"/>
    <w:rsid w:val="00336C66"/>
    <w:rsid w:val="00343003"/>
    <w:rsid w:val="00385403"/>
    <w:rsid w:val="003E5593"/>
    <w:rsid w:val="003F4B62"/>
    <w:rsid w:val="003F5131"/>
    <w:rsid w:val="0040227D"/>
    <w:rsid w:val="00416874"/>
    <w:rsid w:val="004223BA"/>
    <w:rsid w:val="004A2E35"/>
    <w:rsid w:val="004B272A"/>
    <w:rsid w:val="004C7F0E"/>
    <w:rsid w:val="004E1726"/>
    <w:rsid w:val="004E5612"/>
    <w:rsid w:val="00527435"/>
    <w:rsid w:val="00554073"/>
    <w:rsid w:val="00555B46"/>
    <w:rsid w:val="00596B16"/>
    <w:rsid w:val="005C1133"/>
    <w:rsid w:val="005D03D8"/>
    <w:rsid w:val="005D0D44"/>
    <w:rsid w:val="005E6E9A"/>
    <w:rsid w:val="005E7D6C"/>
    <w:rsid w:val="00625A4D"/>
    <w:rsid w:val="00633F73"/>
    <w:rsid w:val="006D5510"/>
    <w:rsid w:val="006F38B7"/>
    <w:rsid w:val="00721A96"/>
    <w:rsid w:val="00760155"/>
    <w:rsid w:val="007B0F2B"/>
    <w:rsid w:val="007E44CF"/>
    <w:rsid w:val="007E6872"/>
    <w:rsid w:val="0081430B"/>
    <w:rsid w:val="008143C3"/>
    <w:rsid w:val="00873003"/>
    <w:rsid w:val="008A68CB"/>
    <w:rsid w:val="008C1519"/>
    <w:rsid w:val="008E2EE2"/>
    <w:rsid w:val="008E34C7"/>
    <w:rsid w:val="008E41AD"/>
    <w:rsid w:val="008F1307"/>
    <w:rsid w:val="008F37E6"/>
    <w:rsid w:val="00921A84"/>
    <w:rsid w:val="00933791"/>
    <w:rsid w:val="00935B7C"/>
    <w:rsid w:val="00971716"/>
    <w:rsid w:val="00975142"/>
    <w:rsid w:val="009774EA"/>
    <w:rsid w:val="00977BC3"/>
    <w:rsid w:val="009B75C0"/>
    <w:rsid w:val="009C4F0E"/>
    <w:rsid w:val="009E4CCC"/>
    <w:rsid w:val="009E7109"/>
    <w:rsid w:val="009F278C"/>
    <w:rsid w:val="00A22FD9"/>
    <w:rsid w:val="00A5645D"/>
    <w:rsid w:val="00A81223"/>
    <w:rsid w:val="00A844B5"/>
    <w:rsid w:val="00AA0E5B"/>
    <w:rsid w:val="00AB04FF"/>
    <w:rsid w:val="00AB2998"/>
    <w:rsid w:val="00B33366"/>
    <w:rsid w:val="00B42A44"/>
    <w:rsid w:val="00B87E93"/>
    <w:rsid w:val="00BA6D34"/>
    <w:rsid w:val="00BB1139"/>
    <w:rsid w:val="00BB7352"/>
    <w:rsid w:val="00BC508F"/>
    <w:rsid w:val="00BE0216"/>
    <w:rsid w:val="00BE4B8F"/>
    <w:rsid w:val="00C113A5"/>
    <w:rsid w:val="00C32740"/>
    <w:rsid w:val="00C853BE"/>
    <w:rsid w:val="00CC4399"/>
    <w:rsid w:val="00CF54A1"/>
    <w:rsid w:val="00CF5C87"/>
    <w:rsid w:val="00D03062"/>
    <w:rsid w:val="00D21A19"/>
    <w:rsid w:val="00D66217"/>
    <w:rsid w:val="00D83AF4"/>
    <w:rsid w:val="00D862A1"/>
    <w:rsid w:val="00D91B27"/>
    <w:rsid w:val="00D962E7"/>
    <w:rsid w:val="00DA397C"/>
    <w:rsid w:val="00DB47A0"/>
    <w:rsid w:val="00DC07AE"/>
    <w:rsid w:val="00DE0C68"/>
    <w:rsid w:val="00DE3275"/>
    <w:rsid w:val="00E262C0"/>
    <w:rsid w:val="00E926EB"/>
    <w:rsid w:val="00EA2595"/>
    <w:rsid w:val="00EB3481"/>
    <w:rsid w:val="00EE1C1A"/>
    <w:rsid w:val="00EF34CD"/>
    <w:rsid w:val="00F4357D"/>
    <w:rsid w:val="00F64498"/>
    <w:rsid w:val="00F77B77"/>
    <w:rsid w:val="00F851F8"/>
    <w:rsid w:val="00FB08E6"/>
    <w:rsid w:val="00FC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53B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0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33A"/>
  </w:style>
  <w:style w:type="paragraph" w:styleId="Footer">
    <w:name w:val="footer"/>
    <w:basedOn w:val="Normal"/>
    <w:link w:val="Foot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33A"/>
  </w:style>
  <w:style w:type="character" w:customStyle="1" w:styleId="Heading1Char">
    <w:name w:val="Heading 1 Char"/>
    <w:basedOn w:val="DefaultParagraphFont"/>
    <w:link w:val="Heading1"/>
    <w:uiPriority w:val="9"/>
    <w:rsid w:val="00CC43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A5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03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0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4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3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4</Words>
  <Characters>390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2T05:01:00Z</dcterms:created>
  <dcterms:modified xsi:type="dcterms:W3CDTF">2024-09-30T19:29:00Z</dcterms:modified>
</cp:coreProperties>
</file>